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0ADBA574" w:rsidR="00B64460" w:rsidRPr="00E6321E" w:rsidRDefault="00BB2677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8.12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12.12</w:t>
                            </w:r>
                            <w:r w:rsidR="003C4643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0ADBA574" w:rsidR="00B64460" w:rsidRPr="00E6321E" w:rsidRDefault="00BB2677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8.12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 – </w:t>
                      </w:r>
                      <w:r>
                        <w:rPr>
                          <w:sz w:val="28"/>
                          <w:szCs w:val="28"/>
                        </w:rPr>
                        <w:t>12.12</w:t>
                      </w:r>
                      <w:r w:rsidR="003C4643"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5BF57767" w:rsidR="007C2D3A" w:rsidRPr="001D5286" w:rsidRDefault="00BB2677" w:rsidP="00B765A3">
                                  <w:r>
                                    <w:t>Kukuruzne pahuljice</w:t>
                                  </w:r>
                                  <w:r w:rsidR="001D5286">
                                    <w:t xml:space="preserve">, zobene pahuljice, </w:t>
                                  </w:r>
                                  <w:proofErr w:type="spellStart"/>
                                  <w:r w:rsidR="001D5286">
                                    <w:t>mus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1B0D9C2" w:rsidR="007C2D3A" w:rsidRPr="006558BD" w:rsidRDefault="004D2BFC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ha, zagorski štrukl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14D8CA6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7176A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3E8A3EC" w:rsidR="00736E2C" w:rsidRPr="00736E2C" w:rsidRDefault="001D5286" w:rsidP="007C2D3A">
                                  <w:pPr>
                                    <w:spacing w:line="240" w:lineRule="auto"/>
                                  </w:pPr>
                                  <w:r>
                                    <w:t>Voće</w:t>
                                  </w:r>
                                  <w:r w:rsidR="00676723">
                                    <w:t>, voćne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5BF57767" w:rsidR="007C2D3A" w:rsidRPr="001D5286" w:rsidRDefault="00BB2677" w:rsidP="00B765A3">
                            <w:r>
                              <w:t>Kukuruzne pahuljice</w:t>
                            </w:r>
                            <w:r w:rsidR="001D5286">
                              <w:t xml:space="preserve">, zobene pahuljice, </w:t>
                            </w:r>
                            <w:proofErr w:type="spellStart"/>
                            <w:r w:rsidR="001D5286">
                              <w:t>musl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1B0D9C2" w:rsidR="007C2D3A" w:rsidRPr="006558BD" w:rsidRDefault="004D2BFC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ha, zagorski štrukl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14D8CA6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7176A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3E8A3EC" w:rsidR="00736E2C" w:rsidRPr="00736E2C" w:rsidRDefault="001D5286" w:rsidP="007C2D3A">
                            <w:pPr>
                              <w:spacing w:line="240" w:lineRule="auto"/>
                            </w:pPr>
                            <w:r>
                              <w:t>Voće</w:t>
                            </w:r>
                            <w:r w:rsidR="00676723">
                              <w:t>, voćne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2447AA16" w:rsidR="007C2D3A" w:rsidRPr="001D5286" w:rsidRDefault="00B712D9" w:rsidP="00B765A3">
                                  <w:r>
                                    <w:t>Školski sendvič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0934A16C" w:rsidR="007C2D3A" w:rsidRPr="001D5286" w:rsidRDefault="00BB2677" w:rsidP="001D5286">
                                  <w:r>
                                    <w:t>Varivo od kelja s piletinom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28D0E9F5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24CE62AC" w:rsidR="007C2D3A" w:rsidRPr="001D5286" w:rsidRDefault="00676723" w:rsidP="001D5286">
                                  <w:proofErr w:type="spellStart"/>
                                  <w:r>
                                    <w:t>Musle</w:t>
                                  </w:r>
                                  <w:proofErr w:type="spellEnd"/>
                                  <w:r>
                                    <w:t xml:space="preserve"> pločica</w:t>
                                  </w:r>
                                  <w:r w:rsidR="00FD2912">
                                    <w:t>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1C703628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E066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2447AA16" w:rsidR="007C2D3A" w:rsidRPr="001D5286" w:rsidRDefault="00B712D9" w:rsidP="00B765A3">
                            <w:r>
                              <w:t>Školski sendvič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0934A16C" w:rsidR="007C2D3A" w:rsidRPr="001D5286" w:rsidRDefault="00BB2677" w:rsidP="001D5286">
                            <w:r>
                              <w:t>Varivo od kelja s piletinom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28D0E9F5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24CE62AC" w:rsidR="007C2D3A" w:rsidRPr="001D5286" w:rsidRDefault="00676723" w:rsidP="001D5286">
                            <w:proofErr w:type="spellStart"/>
                            <w:r>
                              <w:t>Musle</w:t>
                            </w:r>
                            <w:proofErr w:type="spellEnd"/>
                            <w:r>
                              <w:t xml:space="preserve"> pločica</w:t>
                            </w:r>
                            <w:r w:rsidR="00FD2912">
                              <w:t>, kak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1C703628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E0668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7, 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4BCB6AF4" w:rsidR="007C2D3A" w:rsidRPr="001D5286" w:rsidRDefault="000B1904" w:rsidP="00B765A3">
                                  <w:proofErr w:type="spellStart"/>
                                  <w:r>
                                    <w:t>Zlevanka</w:t>
                                  </w:r>
                                  <w:proofErr w:type="spellEnd"/>
                                  <w:r w:rsidR="00BB2677">
                                    <w:t>,</w:t>
                                  </w:r>
                                  <w:r w:rsidR="00B712D9">
                                    <w:t xml:space="preserve">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BAF0A0F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448B7D37" w:rsidR="007C2D3A" w:rsidRPr="001D5286" w:rsidRDefault="00E43F22" w:rsidP="001D5286">
                                  <w:r>
                                    <w:t>Ć</w:t>
                                  </w:r>
                                  <w:r w:rsidR="00BB2677">
                                    <w:t>evapi</w:t>
                                  </w:r>
                                  <w:r w:rsidR="004D2BFC">
                                    <w:t xml:space="preserve">, </w:t>
                                  </w:r>
                                  <w:r w:rsidR="00BB2677">
                                    <w:t>pečeni krumpir</w:t>
                                  </w:r>
                                  <w:r w:rsidR="00FD2912">
                                    <w:t>, salata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4BA4408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 w:rsidR="007176A6">
                                    <w:rPr>
                                      <w:rFonts w:asciiTheme="majorHAnsi" w:hAnsiTheme="majorHAnsi" w:cstheme="majorHAnsi"/>
                                    </w:rPr>
                                    <w:t>, 6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61D54891" w:rsidR="007C2D3A" w:rsidRPr="006558BD" w:rsidRDefault="000A65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4BCB6AF4" w:rsidR="007C2D3A" w:rsidRPr="001D5286" w:rsidRDefault="000B1904" w:rsidP="00B765A3">
                            <w:proofErr w:type="spellStart"/>
                            <w:r>
                              <w:t>Zlevanka</w:t>
                            </w:r>
                            <w:proofErr w:type="spellEnd"/>
                            <w:r w:rsidR="00BB2677">
                              <w:t>,</w:t>
                            </w:r>
                            <w:r w:rsidR="00B712D9">
                              <w:t xml:space="preserve">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BAF0A0F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448B7D37" w:rsidR="007C2D3A" w:rsidRPr="001D5286" w:rsidRDefault="00E43F22" w:rsidP="001D5286">
                            <w:r>
                              <w:t>Ć</w:t>
                            </w:r>
                            <w:r w:rsidR="00BB2677">
                              <w:t>evapi</w:t>
                            </w:r>
                            <w:r w:rsidR="004D2BFC">
                              <w:t xml:space="preserve">, </w:t>
                            </w:r>
                            <w:r w:rsidR="00BB2677">
                              <w:t>pečeni krumpir</w:t>
                            </w:r>
                            <w:r w:rsidR="00FD2912">
                              <w:t>, salata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4BA4408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 w:rsidR="007176A6">
                              <w:rPr>
                                <w:rFonts w:asciiTheme="majorHAnsi" w:hAnsiTheme="majorHAnsi" w:cstheme="majorHAnsi"/>
                              </w:rPr>
                              <w:t>, 6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61D54891" w:rsidR="007C2D3A" w:rsidRPr="006558BD" w:rsidRDefault="000A65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2F7966BC" w:rsidR="007C2D3A" w:rsidRPr="001D5286" w:rsidRDefault="00676723" w:rsidP="00B765A3">
                                  <w:r>
                                    <w:t>Domaća pašteta, miješani kruh</w:t>
                                  </w:r>
                                  <w:r w:rsidR="00A416D7">
                                    <w:t>,</w:t>
                                  </w:r>
                                  <w:r w:rsidR="00B712D9">
                                    <w:t xml:space="preserve"> zobene i </w:t>
                                  </w:r>
                                  <w:proofErr w:type="spellStart"/>
                                  <w:r w:rsidR="00B712D9">
                                    <w:t>musle</w:t>
                                  </w:r>
                                  <w:proofErr w:type="spellEnd"/>
                                  <w:r w:rsidR="00B712D9">
                                    <w:t xml:space="preserve"> pahuljice, mlijeko</w:t>
                                  </w:r>
                                  <w:r w:rsidR="00BB2677">
                                    <w:t>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1012C8E8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7F465FFD" w:rsidR="007C2D3A" w:rsidRPr="001D5286" w:rsidRDefault="00BB2677" w:rsidP="001D5286">
                                  <w:r>
                                    <w:t>Grašak varivo</w:t>
                                  </w:r>
                                  <w:r w:rsidR="00FD2912">
                                    <w:t xml:space="preserve"> </w:t>
                                  </w:r>
                                  <w:r w:rsidR="000A65F9">
                                    <w:t xml:space="preserve"> s</w:t>
                                  </w:r>
                                  <w:r w:rsidR="00B712D9">
                                    <w:t xml:space="preserve"> teletin</w:t>
                                  </w:r>
                                  <w:r w:rsidR="000A65F9">
                                    <w:t>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24171D53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562C2459" w:rsidR="007C2D3A" w:rsidRPr="006558BD" w:rsidRDefault="00FD2912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ni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2F7966BC" w:rsidR="007C2D3A" w:rsidRPr="001D5286" w:rsidRDefault="00676723" w:rsidP="00B765A3">
                            <w:r>
                              <w:t>Domaća pašteta, miješani kruh</w:t>
                            </w:r>
                            <w:r w:rsidR="00A416D7">
                              <w:t>,</w:t>
                            </w:r>
                            <w:r w:rsidR="00B712D9">
                              <w:t xml:space="preserve"> zobene i </w:t>
                            </w:r>
                            <w:proofErr w:type="spellStart"/>
                            <w:r w:rsidR="00B712D9">
                              <w:t>musle</w:t>
                            </w:r>
                            <w:proofErr w:type="spellEnd"/>
                            <w:r w:rsidR="00B712D9">
                              <w:t xml:space="preserve"> pahuljice, mlijeko</w:t>
                            </w:r>
                            <w:r w:rsidR="00BB2677">
                              <w:t>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1012C8E8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7F465FFD" w:rsidR="007C2D3A" w:rsidRPr="001D5286" w:rsidRDefault="00BB2677" w:rsidP="001D5286">
                            <w:r>
                              <w:t>Grašak varivo</w:t>
                            </w:r>
                            <w:r w:rsidR="00FD2912">
                              <w:t xml:space="preserve"> </w:t>
                            </w:r>
                            <w:r w:rsidR="000A65F9">
                              <w:t xml:space="preserve"> s</w:t>
                            </w:r>
                            <w:r w:rsidR="00B712D9">
                              <w:t xml:space="preserve"> teletin</w:t>
                            </w:r>
                            <w:r w:rsidR="000A65F9">
                              <w:t>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24171D53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562C2459" w:rsidR="007C2D3A" w:rsidRPr="006558BD" w:rsidRDefault="00FD2912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ni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3B0A3095" w:rsidR="00D242E8" w:rsidRPr="001D5286" w:rsidRDefault="007176A6" w:rsidP="00B765A3">
                                  <w:r>
                                    <w:t>Orahnjača</w:t>
                                  </w:r>
                                  <w:r w:rsidR="00356A19">
                                    <w:t>, čaj</w:t>
                                  </w:r>
                                  <w:r w:rsidR="0099543F">
                                    <w:t xml:space="preserve"> s limunom</w:t>
                                  </w:r>
                                  <w:r w:rsidR="00356A19">
                                    <w:t xml:space="preserve">, </w:t>
                                  </w:r>
                                  <w:r w:rsidR="00BB2677">
                                    <w:t>kakao</w:t>
                                  </w:r>
                                  <w:r w:rsidR="00356A19">
                                    <w:t>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1523FA06" w:rsidR="00D242E8" w:rsidRPr="001D5286" w:rsidRDefault="00BB2677" w:rsidP="001D5286">
                                  <w:r>
                                    <w:t>Kiselo zelje s mesom i palent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45382360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12CC9D1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D1D2074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8,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3B0A3095" w:rsidR="00D242E8" w:rsidRPr="001D5286" w:rsidRDefault="007176A6" w:rsidP="00B765A3">
                            <w:r>
                              <w:t>Orahnjača</w:t>
                            </w:r>
                            <w:r w:rsidR="00356A19">
                              <w:t>, čaj</w:t>
                            </w:r>
                            <w:r w:rsidR="0099543F">
                              <w:t xml:space="preserve"> s limunom</w:t>
                            </w:r>
                            <w:r w:rsidR="00356A19">
                              <w:t xml:space="preserve">, </w:t>
                            </w:r>
                            <w:r w:rsidR="00BB2677">
                              <w:t>kakao</w:t>
                            </w:r>
                            <w:r w:rsidR="00356A19">
                              <w:t>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1523FA06" w:rsidR="00D242E8" w:rsidRPr="001D5286" w:rsidRDefault="00BB2677" w:rsidP="001D5286">
                            <w:r>
                              <w:t>Kiselo zelje s mesom i palent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45382360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12CC9D1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D1D2074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8,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3F22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A65F9"/>
    <w:rsid w:val="000B1904"/>
    <w:rsid w:val="000F3D1E"/>
    <w:rsid w:val="00100270"/>
    <w:rsid w:val="00106D29"/>
    <w:rsid w:val="00106F9B"/>
    <w:rsid w:val="00123DA8"/>
    <w:rsid w:val="0012538F"/>
    <w:rsid w:val="00136795"/>
    <w:rsid w:val="001D5286"/>
    <w:rsid w:val="001D5E41"/>
    <w:rsid w:val="00223CFC"/>
    <w:rsid w:val="00276384"/>
    <w:rsid w:val="002932BB"/>
    <w:rsid w:val="002950BC"/>
    <w:rsid w:val="002A4AD4"/>
    <w:rsid w:val="002E45D5"/>
    <w:rsid w:val="00305B32"/>
    <w:rsid w:val="00316B18"/>
    <w:rsid w:val="003224C0"/>
    <w:rsid w:val="00356A19"/>
    <w:rsid w:val="003C4643"/>
    <w:rsid w:val="003F790E"/>
    <w:rsid w:val="004166CE"/>
    <w:rsid w:val="00427F13"/>
    <w:rsid w:val="00453237"/>
    <w:rsid w:val="00467D5B"/>
    <w:rsid w:val="0047559F"/>
    <w:rsid w:val="004B5C52"/>
    <w:rsid w:val="004C1CB8"/>
    <w:rsid w:val="004D2BFC"/>
    <w:rsid w:val="004E2033"/>
    <w:rsid w:val="006300F5"/>
    <w:rsid w:val="006558BD"/>
    <w:rsid w:val="00676723"/>
    <w:rsid w:val="00682A4F"/>
    <w:rsid w:val="00684362"/>
    <w:rsid w:val="006F1EF2"/>
    <w:rsid w:val="007073F8"/>
    <w:rsid w:val="007176A6"/>
    <w:rsid w:val="00723682"/>
    <w:rsid w:val="00736E2C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4B3C"/>
    <w:rsid w:val="00995305"/>
    <w:rsid w:val="0099543F"/>
    <w:rsid w:val="009A1243"/>
    <w:rsid w:val="009B38B4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B2677"/>
    <w:rsid w:val="00BD382E"/>
    <w:rsid w:val="00BD41C6"/>
    <w:rsid w:val="00BD47AA"/>
    <w:rsid w:val="00BE4F73"/>
    <w:rsid w:val="00BF1CFC"/>
    <w:rsid w:val="00C33811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0668E"/>
    <w:rsid w:val="00E3009F"/>
    <w:rsid w:val="00E3482E"/>
    <w:rsid w:val="00E43F22"/>
    <w:rsid w:val="00E5143D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8</cp:revision>
  <cp:lastPrinted>2025-10-15T04:54:00Z</cp:lastPrinted>
  <dcterms:created xsi:type="dcterms:W3CDTF">2025-10-21T08:43:00Z</dcterms:created>
  <dcterms:modified xsi:type="dcterms:W3CDTF">2025-12-04T10:24:00Z</dcterms:modified>
</cp:coreProperties>
</file>